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61157" w14:textId="77777777" w:rsidR="00F51067" w:rsidRPr="00D41725" w:rsidRDefault="00F51067" w:rsidP="008B0CC9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11435" w:type="dxa"/>
        <w:jc w:val="center"/>
        <w:tblLayout w:type="fixed"/>
        <w:tblLook w:val="04A0" w:firstRow="1" w:lastRow="0" w:firstColumn="1" w:lastColumn="0" w:noHBand="0" w:noVBand="1"/>
      </w:tblPr>
      <w:tblGrid>
        <w:gridCol w:w="819"/>
        <w:gridCol w:w="5850"/>
        <w:gridCol w:w="3411"/>
        <w:gridCol w:w="1355"/>
      </w:tblGrid>
      <w:tr w:rsidR="00721C03" w14:paraId="3616F23B" w14:textId="77777777" w:rsidTr="00775DC8">
        <w:trPr>
          <w:trHeight w:val="1094"/>
          <w:jc w:val="center"/>
        </w:trPr>
        <w:tc>
          <w:tcPr>
            <w:tcW w:w="10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E6FD5" w14:textId="3FFB1CBB" w:rsidR="00721C03" w:rsidRDefault="00BF2CAA" w:rsidP="00721C03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2037DF">
              <w:rPr>
                <w:b/>
                <w:sz w:val="32"/>
                <w:szCs w:val="32"/>
              </w:rPr>
              <w:t>202</w:t>
            </w:r>
            <w:r>
              <w:rPr>
                <w:b/>
                <w:sz w:val="32"/>
                <w:szCs w:val="32"/>
              </w:rPr>
              <w:t xml:space="preserve">2 </w:t>
            </w:r>
            <w:r w:rsidR="00721C03" w:rsidRPr="002037DF">
              <w:rPr>
                <w:b/>
                <w:sz w:val="32"/>
                <w:szCs w:val="32"/>
              </w:rPr>
              <w:t>-</w:t>
            </w:r>
            <w:r w:rsidR="000A3AC5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202</w:t>
            </w:r>
            <w:r>
              <w:rPr>
                <w:b/>
                <w:sz w:val="32"/>
                <w:szCs w:val="32"/>
              </w:rPr>
              <w:t>3</w:t>
            </w:r>
            <w:r w:rsidRPr="002037DF">
              <w:rPr>
                <w:b/>
                <w:sz w:val="32"/>
                <w:szCs w:val="32"/>
              </w:rPr>
              <w:t xml:space="preserve"> </w:t>
            </w:r>
            <w:r w:rsidR="00721C03" w:rsidRPr="002037DF">
              <w:rPr>
                <w:b/>
                <w:sz w:val="32"/>
                <w:szCs w:val="32"/>
              </w:rPr>
              <w:t xml:space="preserve">Bachelor of Arts in </w:t>
            </w:r>
            <w:r w:rsidR="00721C03">
              <w:rPr>
                <w:rFonts w:eastAsia="Times New Roman" w:cstheme="minorHAnsi"/>
                <w:b/>
                <w:bCs/>
                <w:sz w:val="32"/>
                <w:szCs w:val="32"/>
              </w:rPr>
              <w:t xml:space="preserve">Communication Studies </w:t>
            </w:r>
          </w:p>
          <w:p w14:paraId="1999E330" w14:textId="5BA0CFBD" w:rsidR="00721C03" w:rsidRPr="00721C03" w:rsidRDefault="00721C03" w:rsidP="00721C03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D30306">
              <w:rPr>
                <w:rFonts w:eastAsia="Times New Roman" w:cstheme="minorHAnsi"/>
                <w:b/>
                <w:bCs/>
                <w:sz w:val="32"/>
                <w:szCs w:val="32"/>
              </w:rPr>
              <w:t>Option in Communication, Culture, and Public Affairs</w:t>
            </w:r>
          </w:p>
          <w:p w14:paraId="215AC6BD" w14:textId="7433E730" w:rsidR="00721C03" w:rsidRDefault="001444CB" w:rsidP="00721C03">
            <w:pPr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="00721C03"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B634DE" w14:textId="7714CE75" w:rsidR="00721C03" w:rsidRDefault="00721C03" w:rsidP="00721C03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721C03" w14:paraId="0E364C6C" w14:textId="77777777" w:rsidTr="008C7114">
        <w:trPr>
          <w:trHeight w:val="810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D1F1CF" w14:textId="55497123" w:rsidR="00721C03" w:rsidRDefault="00721C03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>Use this checklist in combination with your official Academic Requirements Report (ARR). This checklist is not intended to replace advising. Consult the advisor for appropriate course sequencing.</w:t>
            </w:r>
            <w:r w:rsidRPr="00D321E2">
              <w:rPr>
                <w:i/>
                <w:iCs/>
                <w:sz w:val="20"/>
                <w:szCs w:val="20"/>
              </w:rPr>
              <w:t xml:space="preserve"> Curriculum changes in progress. Requirements subject to change.</w:t>
            </w:r>
          </w:p>
        </w:tc>
      </w:tr>
      <w:tr w:rsidR="00F2289F" w14:paraId="0415B505" w14:textId="77777777" w:rsidTr="008C7114">
        <w:trPr>
          <w:trHeight w:val="305"/>
          <w:jc w:val="center"/>
        </w:trPr>
        <w:tc>
          <w:tcPr>
            <w:tcW w:w="114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1B411A5" w14:textId="5C39D694" w:rsidR="00F2289F" w:rsidRDefault="00F2289F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>To be considered for admission to the major, complete the following Major Specific Requirements (MSR) by 60 units:</w:t>
            </w:r>
          </w:p>
        </w:tc>
      </w:tr>
      <w:tr w:rsidR="00512E18" w14:paraId="6303150C" w14:textId="77777777" w:rsidTr="008C7114">
        <w:trPr>
          <w:trHeight w:val="305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5A112" w14:textId="337B3C97" w:rsidR="00506EB5" w:rsidRPr="00DA5CCB" w:rsidRDefault="00506EB5" w:rsidP="00512E18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 w:rsidRPr="00630872">
              <w:rPr>
                <w:b/>
                <w:noProof/>
                <w:sz w:val="20"/>
                <w:szCs w:val="20"/>
              </w:rPr>
              <w:t>COMM 110, COMM 130, COMM 131</w:t>
            </w:r>
            <w:r w:rsidRPr="00630872">
              <w:rPr>
                <w:noProof/>
                <w:sz w:val="20"/>
                <w:szCs w:val="20"/>
              </w:rPr>
              <w:t xml:space="preserve"> with a </w:t>
            </w:r>
            <w:r w:rsidR="00011AB8">
              <w:rPr>
                <w:noProof/>
                <w:sz w:val="20"/>
                <w:szCs w:val="20"/>
              </w:rPr>
              <w:t xml:space="preserve">“C” or better and a </w:t>
            </w:r>
            <w:r w:rsidRPr="00630872">
              <w:rPr>
                <w:noProof/>
                <w:sz w:val="20"/>
                <w:szCs w:val="20"/>
              </w:rPr>
              <w:t>mi</w:t>
            </w:r>
            <w:r>
              <w:rPr>
                <w:noProof/>
                <w:sz w:val="20"/>
                <w:szCs w:val="20"/>
              </w:rPr>
              <w:t>nimum 2.5 overall and suite GPA</w:t>
            </w:r>
          </w:p>
          <w:p w14:paraId="28410FAD" w14:textId="77777777" w:rsidR="00512E18" w:rsidRPr="00A56FC2" w:rsidRDefault="00512E18" w:rsidP="00512E18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C9405E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721C03" w14:paraId="26F0D3F3" w14:textId="77777777" w:rsidTr="00775DC8">
        <w:trPr>
          <w:trHeight w:hRule="exact" w:val="302"/>
          <w:jc w:val="center"/>
        </w:trPr>
        <w:tc>
          <w:tcPr>
            <w:tcW w:w="66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AC38387" w14:textId="4F79B493" w:rsidR="00721C03" w:rsidRPr="00F160AB" w:rsidRDefault="00721C03" w:rsidP="00721C03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7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99A8E2" w14:textId="77777777" w:rsidR="00721C03" w:rsidRPr="00F160AB" w:rsidRDefault="00721C03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13CF9EE8" w14:textId="77777777" w:rsidTr="008C7114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dotted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FFFCFB0" w14:textId="0508CC59" w:rsidR="00B2215B" w:rsidRPr="00AD55BC" w:rsidRDefault="000B3862" w:rsidP="00BF1503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2148F4">
              <w:rPr>
                <w:noProof/>
                <w:color w:val="FFFFFF" w:themeColor="background1"/>
              </w:rPr>
              <w:t xml:space="preserve"> of the following courses </w:t>
            </w:r>
            <w:r w:rsidR="00851396" w:rsidRPr="00615421">
              <w:rPr>
                <w:noProof/>
                <w:color w:val="FFFFFF" w:themeColor="background1"/>
              </w:rPr>
              <w:t xml:space="preserve">with </w:t>
            </w:r>
            <w:r w:rsidR="00F535A2" w:rsidRPr="00615421">
              <w:rPr>
                <w:noProof/>
                <w:color w:val="FFFFFF" w:themeColor="background1"/>
              </w:rPr>
              <w:t>grade</w:t>
            </w:r>
            <w:r w:rsidR="00851396" w:rsidRPr="00615421">
              <w:rPr>
                <w:noProof/>
                <w:color w:val="FFFFFF" w:themeColor="background1"/>
              </w:rPr>
              <w:t>s</w:t>
            </w:r>
            <w:r w:rsidR="00F535A2" w:rsidRPr="00615421">
              <w:rPr>
                <w:noProof/>
                <w:color w:val="FFFFFF" w:themeColor="background1"/>
              </w:rPr>
              <w:t xml:space="preserve"> of “C” or better </w:t>
            </w:r>
            <w:r w:rsidR="002148F4" w:rsidRPr="00615421">
              <w:rPr>
                <w:noProof/>
                <w:color w:val="FFFFFF" w:themeColor="background1"/>
              </w:rPr>
              <w:t>(</w:t>
            </w:r>
            <w:r w:rsidR="00615421">
              <w:rPr>
                <w:noProof/>
                <w:color w:val="FFFFFF" w:themeColor="background1"/>
              </w:rPr>
              <w:t>12</w:t>
            </w:r>
            <w:r w:rsidR="00615421" w:rsidRPr="00615421">
              <w:rPr>
                <w:noProof/>
                <w:color w:val="FFFFFF" w:themeColor="background1"/>
              </w:rPr>
              <w:t xml:space="preserve"> </w:t>
            </w:r>
            <w:r w:rsidRPr="00615421">
              <w:rPr>
                <w:noProof/>
                <w:color w:val="FFFFFF" w:themeColor="background1"/>
              </w:rPr>
              <w:t>units</w:t>
            </w:r>
            <w:r w:rsidRPr="000B3862">
              <w:rPr>
                <w:noProof/>
                <w:color w:val="FFFFFF" w:themeColor="background1"/>
              </w:rPr>
              <w:t xml:space="preserve"> total):</w:t>
            </w:r>
          </w:p>
        </w:tc>
      </w:tr>
      <w:tr w:rsidR="000B3862" w14:paraId="38230006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F0FE973" w14:textId="77777777" w:rsidR="000B3862" w:rsidRDefault="000B3862" w:rsidP="002911E3"/>
        </w:tc>
        <w:tc>
          <w:tcPr>
            <w:tcW w:w="585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7B98F9" w14:textId="77777777" w:rsidR="000B3862" w:rsidRPr="000B3862" w:rsidRDefault="007D1A38" w:rsidP="00D31492">
            <w:pPr>
              <w:rPr>
                <w:sz w:val="20"/>
                <w:szCs w:val="20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766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A86B23" w14:textId="77777777" w:rsidR="000B3862" w:rsidRPr="000B3862" w:rsidRDefault="000B3862" w:rsidP="002911E3">
            <w:pPr>
              <w:rPr>
                <w:sz w:val="20"/>
                <w:szCs w:val="20"/>
              </w:rPr>
            </w:pPr>
          </w:p>
        </w:tc>
      </w:tr>
      <w:tr w:rsidR="002148F4" w14:paraId="7C399C52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C4A5A5" w14:textId="77777777" w:rsidR="002148F4" w:rsidRDefault="002148F4" w:rsidP="002911E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137F02" w14:textId="77777777" w:rsidR="002148F4" w:rsidRPr="000B3862" w:rsidRDefault="007D1A38" w:rsidP="00D31492">
            <w:pPr>
              <w:rPr>
                <w:sz w:val="20"/>
                <w:szCs w:val="20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FC6849" w14:textId="77777777" w:rsidR="002148F4" w:rsidRPr="000B3862" w:rsidRDefault="002148F4" w:rsidP="002911E3">
            <w:pPr>
              <w:rPr>
                <w:sz w:val="20"/>
                <w:szCs w:val="20"/>
              </w:rPr>
            </w:pPr>
          </w:p>
        </w:tc>
      </w:tr>
      <w:tr w:rsidR="000B3862" w14:paraId="2E8E1DC7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2EF3E5" w14:textId="77777777" w:rsidR="000B3862" w:rsidRDefault="000B3862" w:rsidP="002911E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4F66A5" w14:textId="77777777" w:rsidR="000B3862" w:rsidRPr="00831B56" w:rsidRDefault="007D1A38" w:rsidP="00D31492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21823C" w14:textId="77777777" w:rsidR="000B3862" w:rsidRPr="00831B56" w:rsidRDefault="000B3862" w:rsidP="002911E3">
            <w:pPr>
              <w:rPr>
                <w:sz w:val="20"/>
                <w:szCs w:val="20"/>
              </w:rPr>
            </w:pPr>
          </w:p>
        </w:tc>
      </w:tr>
      <w:tr w:rsidR="00044ED9" w:rsidRPr="000B3862" w14:paraId="16D7D893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005EACA3" w14:textId="77777777" w:rsidR="00044ED9" w:rsidRDefault="00044ED9" w:rsidP="002911E3"/>
        </w:tc>
        <w:tc>
          <w:tcPr>
            <w:tcW w:w="5850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B11938D" w14:textId="4631517F" w:rsidR="00044ED9" w:rsidRPr="00831B56" w:rsidRDefault="00044ED9" w:rsidP="002911E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 xml:space="preserve">COMM 200: </w:t>
            </w:r>
            <w:r w:rsidR="00027767" w:rsidRPr="00831B56">
              <w:rPr>
                <w:sz w:val="20"/>
                <w:szCs w:val="20"/>
              </w:rPr>
              <w:t xml:space="preserve">Communication Studies Careers and Scholarship </w:t>
            </w:r>
            <w:r w:rsidRPr="00831B56">
              <w:rPr>
                <w:sz w:val="20"/>
                <w:szCs w:val="20"/>
              </w:rPr>
              <w:t>(3)</w:t>
            </w:r>
          </w:p>
        </w:tc>
        <w:tc>
          <w:tcPr>
            <w:tcW w:w="4766" w:type="dxa"/>
            <w:gridSpan w:val="2"/>
            <w:tcBorders>
              <w:top w:val="nil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653C0" w14:textId="77777777" w:rsidR="00044ED9" w:rsidRPr="00831B56" w:rsidRDefault="00044ED9" w:rsidP="002911E3">
            <w:pPr>
              <w:rPr>
                <w:sz w:val="20"/>
                <w:szCs w:val="20"/>
              </w:rPr>
            </w:pPr>
          </w:p>
        </w:tc>
      </w:tr>
      <w:tr w:rsidR="00721C03" w:rsidRPr="000B3862" w14:paraId="2699B83F" w14:textId="77777777" w:rsidTr="008C7114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FBAFF2" w14:textId="77777777" w:rsidR="00721C03" w:rsidRPr="00831B56" w:rsidRDefault="00721C03" w:rsidP="002911E3">
            <w:pPr>
              <w:rPr>
                <w:sz w:val="20"/>
                <w:szCs w:val="20"/>
              </w:rPr>
            </w:pPr>
          </w:p>
        </w:tc>
      </w:tr>
      <w:tr w:rsidR="00721C03" w:rsidRPr="000B3862" w14:paraId="14579FEC" w14:textId="77777777" w:rsidTr="008C7114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81E7ABF" w14:textId="4A507CDA" w:rsidR="00721C03" w:rsidRPr="00831B56" w:rsidRDefault="00721C03" w:rsidP="002911E3">
            <w:pPr>
              <w:rPr>
                <w:sz w:val="20"/>
                <w:szCs w:val="20"/>
              </w:rPr>
            </w:pPr>
            <w:r w:rsidRPr="00831B56">
              <w:rPr>
                <w:noProof/>
                <w:color w:val="FFFFFF" w:themeColor="background1"/>
              </w:rPr>
              <w:t xml:space="preserve">Complete </w:t>
            </w:r>
            <w:r w:rsidRPr="00831B56">
              <w:rPr>
                <w:b/>
                <w:noProof/>
                <w:color w:val="FFFFFF" w:themeColor="background1"/>
              </w:rPr>
              <w:t>ALL</w:t>
            </w:r>
            <w:r w:rsidRPr="00831B56">
              <w:rPr>
                <w:noProof/>
                <w:color w:val="FFFFFF" w:themeColor="background1"/>
              </w:rPr>
              <w:t xml:space="preserve"> of the following courses with grades of “C” or better (15 units total):</w:t>
            </w:r>
          </w:p>
        </w:tc>
      </w:tr>
      <w:tr w:rsidR="00721C03" w:rsidRPr="000B3862" w14:paraId="031240A3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DF573D" w14:textId="77777777" w:rsidR="00721C03" w:rsidRDefault="00721C03" w:rsidP="00721C03"/>
        </w:tc>
        <w:tc>
          <w:tcPr>
            <w:tcW w:w="5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226DFE" w14:textId="1F67FDB4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76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E270E8" w14:textId="737C944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GE Foundations</w:t>
            </w:r>
          </w:p>
        </w:tc>
      </w:tr>
      <w:tr w:rsidR="00721C03" w:rsidRPr="000B3862" w14:paraId="156F98E3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46643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7F51E6" w14:textId="0D51DA0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875ACB6" w14:textId="5C72F437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COMM 300</w:t>
            </w:r>
            <w:r w:rsidR="008E3EE8" w:rsidRPr="00831B56">
              <w:rPr>
                <w:sz w:val="20"/>
                <w:szCs w:val="20"/>
              </w:rPr>
              <w:t xml:space="preserve"> with a Grade of “C” or </w:t>
            </w:r>
            <w:proofErr w:type="gramStart"/>
            <w:r w:rsidR="008E3EE8" w:rsidRPr="00831B56">
              <w:rPr>
                <w:sz w:val="20"/>
                <w:szCs w:val="20"/>
              </w:rPr>
              <w:t>Better</w:t>
            </w:r>
            <w:proofErr w:type="gramEnd"/>
          </w:p>
        </w:tc>
      </w:tr>
      <w:tr w:rsidR="00721C03" w:rsidRPr="000B3862" w14:paraId="1BC2B571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8FB69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5C8BCE" w14:textId="156BE48D" w:rsidR="00721C03" w:rsidRPr="006F2AD7" w:rsidRDefault="00721C03" w:rsidP="00721C03">
            <w:pPr>
              <w:rPr>
                <w:sz w:val="20"/>
                <w:szCs w:val="20"/>
              </w:rPr>
            </w:pPr>
            <w:r w:rsidRPr="006F2AD7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6C4C94" w14:textId="77777777" w:rsidR="00721C03" w:rsidRPr="006F2AD7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0FC3C758" w14:textId="77777777" w:rsidTr="006F2AD7">
        <w:trPr>
          <w:trHeight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B76447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8EC26B" w14:textId="672BBA14" w:rsidR="00721C03" w:rsidRPr="006F2AD7" w:rsidRDefault="00721C03" w:rsidP="00721C03">
            <w:pPr>
              <w:rPr>
                <w:sz w:val="20"/>
                <w:szCs w:val="20"/>
              </w:rPr>
            </w:pPr>
            <w:r w:rsidRPr="006F2AD7">
              <w:rPr>
                <w:sz w:val="20"/>
                <w:szCs w:val="20"/>
              </w:rPr>
              <w:t>COMM 307: Measurement in Communication Research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CC57FC8" w14:textId="5FF8AB21" w:rsidR="00721C03" w:rsidRPr="006F2AD7" w:rsidRDefault="00721C03" w:rsidP="00721C03">
            <w:pPr>
              <w:rPr>
                <w:sz w:val="20"/>
                <w:szCs w:val="20"/>
              </w:rPr>
            </w:pPr>
            <w:r w:rsidRPr="006F2AD7">
              <w:rPr>
                <w:sz w:val="20"/>
                <w:szCs w:val="20"/>
              </w:rPr>
              <w:t xml:space="preserve">COMM 306 </w:t>
            </w:r>
            <w:r w:rsidR="006F2AD7" w:rsidRPr="006F2AD7">
              <w:rPr>
                <w:sz w:val="20"/>
                <w:szCs w:val="20"/>
              </w:rPr>
              <w:t xml:space="preserve">with a Grade of “C” or </w:t>
            </w:r>
            <w:proofErr w:type="gramStart"/>
            <w:r w:rsidR="006F2AD7" w:rsidRPr="006F2AD7">
              <w:rPr>
                <w:sz w:val="20"/>
                <w:szCs w:val="20"/>
              </w:rPr>
              <w:t>Better</w:t>
            </w:r>
            <w:proofErr w:type="gramEnd"/>
            <w:r w:rsidR="006F2AD7" w:rsidRPr="006F2AD7">
              <w:rPr>
                <w:sz w:val="20"/>
                <w:szCs w:val="20"/>
              </w:rPr>
              <w:t>;</w:t>
            </w:r>
            <w:r w:rsidRPr="006F2AD7">
              <w:rPr>
                <w:sz w:val="20"/>
                <w:szCs w:val="20"/>
              </w:rPr>
              <w:t xml:space="preserve"> </w:t>
            </w:r>
            <w:r w:rsidR="00981A71" w:rsidRPr="006F2AD7">
              <w:rPr>
                <w:sz w:val="20"/>
                <w:szCs w:val="20"/>
              </w:rPr>
              <w:br/>
              <w:t>Upper Division Standing</w:t>
            </w:r>
          </w:p>
        </w:tc>
      </w:tr>
      <w:tr w:rsidR="00721C03" w:rsidRPr="000B3862" w14:paraId="3B6F9915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4C32A79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4143F1" w14:textId="5F051F0D" w:rsidR="00721C03" w:rsidRDefault="00721C03" w:rsidP="00721C03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8422E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4A095DD6" w14:textId="77777777" w:rsidTr="008C7114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68D6932" w14:textId="0E422619" w:rsidR="00721C03" w:rsidRPr="000B3862" w:rsidRDefault="00721C03" w:rsidP="00721C03">
            <w:pPr>
              <w:rPr>
                <w:sz w:val="20"/>
                <w:szCs w:val="20"/>
              </w:rPr>
            </w:pPr>
            <w:r w:rsidRPr="00DA5CCB">
              <w:rPr>
                <w:b/>
              </w:rPr>
              <w:t>Communication, Culture, and Public Affairs Specified Electives</w:t>
            </w:r>
            <w:r>
              <w:t xml:space="preserve"> - </w:t>
            </w:r>
            <w:r w:rsidRPr="00A30980">
              <w:t>Complete</w:t>
            </w:r>
            <w:r>
              <w:t xml:space="preserve"> a total of</w:t>
            </w:r>
            <w:r w:rsidRPr="00A30980">
              <w:t xml:space="preserve"> </w:t>
            </w:r>
            <w:r>
              <w:rPr>
                <w:b/>
              </w:rPr>
              <w:t>21 UNITS</w:t>
            </w:r>
            <w:r>
              <w:t>, of which at</w:t>
            </w:r>
            <w:r w:rsidRPr="00A30980">
              <w:t xml:space="preserve"> least </w:t>
            </w:r>
            <w:r w:rsidRPr="0070634B">
              <w:rPr>
                <w:b/>
              </w:rPr>
              <w:t>9 UNITS</w:t>
            </w:r>
            <w:r>
              <w:t xml:space="preserve"> must be 400-level courses, all </w:t>
            </w:r>
            <w:r w:rsidRPr="00A30980">
              <w:t xml:space="preserve">with </w:t>
            </w:r>
            <w:r>
              <w:t>grades of “C” or better (21</w:t>
            </w:r>
            <w:r w:rsidRPr="00A30980">
              <w:t xml:space="preserve"> units total):</w:t>
            </w:r>
          </w:p>
        </w:tc>
      </w:tr>
      <w:tr w:rsidR="00721C03" w:rsidRPr="000B3862" w14:paraId="24342CE6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24F843" w14:textId="77777777" w:rsidR="00721C03" w:rsidRDefault="00721C03" w:rsidP="00721C03"/>
        </w:tc>
        <w:tc>
          <w:tcPr>
            <w:tcW w:w="5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454F821" w14:textId="27C66692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 xml:space="preserve">COMM 309: Language and </w:t>
            </w:r>
            <w:r w:rsidR="0000405F" w:rsidRPr="00831B56">
              <w:rPr>
                <w:sz w:val="20"/>
                <w:szCs w:val="20"/>
              </w:rPr>
              <w:t xml:space="preserve">Social Interaction </w:t>
            </w:r>
            <w:r w:rsidRPr="00831B56">
              <w:rPr>
                <w:sz w:val="20"/>
                <w:szCs w:val="20"/>
              </w:rPr>
              <w:t>(3)</w:t>
            </w:r>
          </w:p>
        </w:tc>
        <w:tc>
          <w:tcPr>
            <w:tcW w:w="476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C0095E" w14:textId="77777777" w:rsidR="00721C03" w:rsidRPr="00831B56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3A8A8BDD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AB2D8E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FF4454" w14:textId="24312498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1: Argumentation and Debat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ED16A4" w14:textId="0C55A840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721C03" w:rsidRPr="000B3862" w14:paraId="7D801491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24618B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BEFD8B" w14:textId="4D24483C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3: Performing Cultur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01194A3" w14:textId="1AB80819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721C03" w:rsidRPr="000B3862" w14:paraId="0B2138E2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A1F95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E7190F" w14:textId="44B0EA38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B90C7F" w14:textId="52164CD8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721C03" w:rsidRPr="000B3862" w14:paraId="7FEE48B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8FFA4A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281A798" w14:textId="3C8EE6E4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6: Forensic Activity (1 - 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0773B1" w14:textId="77777777" w:rsidR="00721C03" w:rsidRPr="00831B56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45103E70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6827E2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CF0B19" w14:textId="513C8C4C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8: Ensemble Performanc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E9C3FC" w14:textId="77777777" w:rsidR="00721C03" w:rsidRPr="00831B56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03196ED9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B3828C1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803453" w14:textId="1ADF26C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52: Story Telling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564478A" w14:textId="77777777" w:rsidR="00721C03" w:rsidRPr="00831B56" w:rsidRDefault="00721C03" w:rsidP="00721C03">
            <w:pPr>
              <w:rPr>
                <w:sz w:val="20"/>
                <w:szCs w:val="20"/>
              </w:rPr>
            </w:pPr>
          </w:p>
        </w:tc>
      </w:tr>
      <w:tr w:rsidR="00721C03" w:rsidRPr="000B3862" w14:paraId="312E7A9E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BE3C0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1166B4" w14:textId="7DDFCB6D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9E04E5" w14:textId="0B561CCE" w:rsidR="00721C03" w:rsidRPr="00831B56" w:rsidRDefault="00721C03" w:rsidP="006F2AD7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  <w:r w:rsidR="006F2AD7">
              <w:rPr>
                <w:rFonts w:cstheme="minorHAnsi"/>
                <w:sz w:val="20"/>
                <w:szCs w:val="20"/>
              </w:rPr>
              <w:t>;</w:t>
            </w:r>
            <w:r w:rsidRPr="00831B5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721C03" w:rsidRPr="000B3862" w14:paraId="12146870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077EE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9C0AE1" w14:textId="51435703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15: Rhetoric of Social Movements and Protest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5A44F6" w14:textId="52BD3365" w:rsidR="00721C03" w:rsidRPr="00831B56" w:rsidRDefault="00625324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Upper Division Standing</w:t>
            </w:r>
          </w:p>
        </w:tc>
      </w:tr>
      <w:tr w:rsidR="00721C03" w:rsidRPr="000B3862" w14:paraId="1E030751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F746B6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0608C89" w14:textId="1F6DFA24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22: Media Effect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FC2423" w14:textId="4C8AEFA2" w:rsidR="00721C03" w:rsidRPr="00831B56" w:rsidRDefault="00721C03" w:rsidP="006F2AD7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  <w:r w:rsidR="006F2AD7">
              <w:rPr>
                <w:rFonts w:cstheme="minorHAnsi"/>
                <w:sz w:val="20"/>
                <w:szCs w:val="20"/>
              </w:rPr>
              <w:t>;</w:t>
            </w:r>
            <w:r w:rsidRPr="00831B5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721C03" w:rsidRPr="000B3862" w14:paraId="70CA8E8A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3C7588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5E1B6" w14:textId="04C2E02D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30: Advanced Concepts in Intercultural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460CDF8" w14:textId="0159A704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330</w:t>
            </w:r>
            <w:r w:rsidR="00D03249" w:rsidRPr="00831B56">
              <w:rPr>
                <w:rFonts w:cstheme="minorHAnsi"/>
                <w:sz w:val="20"/>
                <w:szCs w:val="20"/>
              </w:rPr>
              <w:t>;</w:t>
            </w:r>
            <w:r w:rsidRPr="00831B56">
              <w:rPr>
                <w:rFonts w:cstheme="minorHAnsi"/>
                <w:sz w:val="20"/>
                <w:szCs w:val="20"/>
              </w:rPr>
              <w:t xml:space="preserve"> </w:t>
            </w:r>
            <w:r w:rsidR="00D03249" w:rsidRPr="00831B56">
              <w:rPr>
                <w:sz w:val="20"/>
                <w:szCs w:val="20"/>
              </w:rPr>
              <w:t>Upper Division Standing;</w:t>
            </w:r>
            <w:r w:rsidR="00D03249" w:rsidRPr="00831B56">
              <w:rPr>
                <w:rFonts w:cstheme="minorHAnsi"/>
                <w:sz w:val="20"/>
                <w:szCs w:val="20"/>
              </w:rPr>
              <w:t xml:space="preserve"> </w:t>
            </w:r>
            <w:r w:rsidRPr="00831B56">
              <w:rPr>
                <w:rFonts w:cstheme="minorHAnsi"/>
                <w:sz w:val="20"/>
                <w:szCs w:val="20"/>
              </w:rPr>
              <w:t xml:space="preserve">or Consent </w:t>
            </w:r>
          </w:p>
        </w:tc>
      </w:tr>
      <w:tr w:rsidR="00721C03" w:rsidRPr="000B3862" w14:paraId="728C019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F2EDD90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F68720" w14:textId="7743F69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34: Advanced Oral Presentation Skill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AA97BC" w14:textId="78D55473" w:rsidR="00721C03" w:rsidRPr="00831B56" w:rsidRDefault="00721C03" w:rsidP="006F2AD7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GE Foundations</w:t>
            </w:r>
            <w:r w:rsidR="006F2AD7">
              <w:rPr>
                <w:rFonts w:cstheme="minorHAnsi"/>
                <w:sz w:val="20"/>
                <w:szCs w:val="20"/>
              </w:rPr>
              <w:t>;</w:t>
            </w:r>
            <w:r w:rsidRPr="00831B5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721C03" w:rsidRPr="000B3862" w14:paraId="59950802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5FBF94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456A4F" w14:textId="39DAFB6A" w:rsidR="00721C03" w:rsidRPr="00831B56" w:rsidRDefault="00721C03" w:rsidP="00721C03">
            <w:pPr>
              <w:rPr>
                <w:sz w:val="20"/>
                <w:szCs w:val="20"/>
              </w:rPr>
            </w:pPr>
            <w:r w:rsidRPr="00831B56">
              <w:rPr>
                <w:rFonts w:cstheme="minorHAnsi"/>
                <w:sz w:val="20"/>
                <w:szCs w:val="20"/>
              </w:rPr>
              <w:t>COMM 439: Communication and Popular Cultur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0C0E80" w14:textId="35808181" w:rsidR="00721C03" w:rsidRPr="00831B56" w:rsidRDefault="008E76C2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Upper Division Standing</w:t>
            </w:r>
          </w:p>
        </w:tc>
      </w:tr>
      <w:tr w:rsidR="00721C03" w:rsidRPr="000B3862" w14:paraId="296C60C4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6127D1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4156C4" w14:textId="20EBD1F3" w:rsidR="00721C03" w:rsidRDefault="00721C03" w:rsidP="00721C03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>COMM 441: Issues in Freedom of Communicat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4AA6EE0" w14:textId="75F96CF4" w:rsidR="00721C03" w:rsidRPr="000B3862" w:rsidRDefault="00721C03" w:rsidP="006F2AD7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  <w:r w:rsidR="006F2AD7">
              <w:rPr>
                <w:rFonts w:cstheme="minorHAnsi"/>
                <w:sz w:val="20"/>
                <w:szCs w:val="20"/>
              </w:rPr>
              <w:t xml:space="preserve">; </w:t>
            </w:r>
            <w:r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0A2226" w:rsidRPr="000B3862" w14:paraId="490F05EF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6474DAF" w14:textId="77777777" w:rsidR="000A2226" w:rsidRPr="006F2AD7" w:rsidRDefault="000A2226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7C1361" w14:textId="3103DC7D" w:rsidR="000A2226" w:rsidRPr="006F2AD7" w:rsidRDefault="000A2226" w:rsidP="00721C03">
            <w:pPr>
              <w:rPr>
                <w:rFonts w:cstheme="minorHAnsi"/>
                <w:sz w:val="20"/>
                <w:szCs w:val="20"/>
              </w:rPr>
            </w:pPr>
            <w:r w:rsidRPr="006F2AD7">
              <w:rPr>
                <w:rFonts w:cstheme="minorHAnsi"/>
                <w:sz w:val="20"/>
                <w:szCs w:val="20"/>
              </w:rPr>
              <w:t>COMM 442: Campaign Persuasion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006427" w14:textId="38C84E47" w:rsidR="000A2226" w:rsidRPr="000C42F9" w:rsidRDefault="00AF00D0" w:rsidP="00721C0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;</w:t>
            </w:r>
            <w:r w:rsidR="000A2226" w:rsidRPr="000C42F9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721C03" w:rsidRPr="000B3862" w14:paraId="53783D6E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12C790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7E9590" w14:textId="09C73D85" w:rsidR="00721C03" w:rsidRDefault="00721C03" w:rsidP="00721C03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3C7C45" w14:textId="7B2418A6" w:rsidR="00721C03" w:rsidRPr="00831B56" w:rsidRDefault="00CB231B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Upper Division Standing</w:t>
            </w:r>
          </w:p>
        </w:tc>
      </w:tr>
      <w:tr w:rsidR="00721C03" w:rsidRPr="000B3862" w14:paraId="256543B0" w14:textId="77777777" w:rsidTr="008C7114">
        <w:trPr>
          <w:trHeight w:hRule="exact" w:val="302"/>
          <w:jc w:val="center"/>
        </w:trPr>
        <w:tc>
          <w:tcPr>
            <w:tcW w:w="81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6D9810C" w14:textId="77777777" w:rsidR="00721C03" w:rsidRDefault="00721C03" w:rsidP="00721C03"/>
        </w:tc>
        <w:tc>
          <w:tcPr>
            <w:tcW w:w="5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1388C44" w14:textId="3B8FDF66" w:rsidR="00721C03" w:rsidRDefault="00721C03" w:rsidP="00721C03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90</w:t>
            </w:r>
            <w:r w:rsidRPr="00A30980">
              <w:rPr>
                <w:rFonts w:cstheme="minorHAnsi"/>
                <w:sz w:val="20"/>
                <w:szCs w:val="20"/>
              </w:rPr>
              <w:t>: Selected Topics in Communication Studies (3)</w:t>
            </w:r>
          </w:p>
        </w:tc>
        <w:tc>
          <w:tcPr>
            <w:tcW w:w="476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DD8E" w14:textId="16BDF01E" w:rsidR="00721C03" w:rsidRPr="00831B56" w:rsidRDefault="00CB231B" w:rsidP="00721C03">
            <w:pPr>
              <w:rPr>
                <w:sz w:val="20"/>
                <w:szCs w:val="20"/>
              </w:rPr>
            </w:pPr>
            <w:r w:rsidRPr="00831B56">
              <w:rPr>
                <w:sz w:val="20"/>
                <w:szCs w:val="20"/>
              </w:rPr>
              <w:t>Upper Division Standing</w:t>
            </w:r>
          </w:p>
        </w:tc>
      </w:tr>
      <w:tr w:rsidR="00721C03" w:rsidRPr="000B3862" w14:paraId="4F3F1AEA" w14:textId="77777777" w:rsidTr="008C7114">
        <w:trPr>
          <w:trHeight w:val="302"/>
          <w:jc w:val="center"/>
        </w:trPr>
        <w:tc>
          <w:tcPr>
            <w:tcW w:w="1143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067EE5" w14:textId="77777777" w:rsidR="00721C03" w:rsidRPr="000B3862" w:rsidRDefault="00721C03" w:rsidP="00721C03">
            <w:pPr>
              <w:rPr>
                <w:sz w:val="20"/>
                <w:szCs w:val="20"/>
              </w:rPr>
            </w:pPr>
          </w:p>
        </w:tc>
      </w:tr>
    </w:tbl>
    <w:p w14:paraId="4F980A35" w14:textId="77777777" w:rsidR="005623A3" w:rsidRDefault="005623A3">
      <w:r>
        <w:br w:type="page"/>
      </w:r>
    </w:p>
    <w:tbl>
      <w:tblPr>
        <w:tblStyle w:val="TableGrid"/>
        <w:tblW w:w="11435" w:type="dxa"/>
        <w:jc w:val="center"/>
        <w:tblLayout w:type="fixed"/>
        <w:tblLook w:val="04A0" w:firstRow="1" w:lastRow="0" w:firstColumn="1" w:lastColumn="0" w:noHBand="0" w:noVBand="1"/>
      </w:tblPr>
      <w:tblGrid>
        <w:gridCol w:w="4325"/>
        <w:gridCol w:w="990"/>
        <w:gridCol w:w="1530"/>
        <w:gridCol w:w="4590"/>
      </w:tblGrid>
      <w:tr w:rsidR="009440D5" w:rsidRPr="000B3862" w14:paraId="1FA22253" w14:textId="77777777" w:rsidTr="00775DC8">
        <w:trPr>
          <w:trHeight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E528AC2" w14:textId="44175EAE" w:rsidR="009440D5" w:rsidRPr="000B3862" w:rsidRDefault="009440D5" w:rsidP="00047DBA">
            <w:pPr>
              <w:rPr>
                <w:sz w:val="20"/>
                <w:szCs w:val="20"/>
              </w:rPr>
            </w:pPr>
            <w:r w:rsidRPr="00C13791">
              <w:rPr>
                <w:rFonts w:ascii="Calibri" w:eastAsia="Calibri" w:hAnsi="Calibri" w:cs="Times New Roman"/>
                <w:b/>
                <w:sz w:val="21"/>
                <w:szCs w:val="21"/>
              </w:rPr>
              <w:lastRenderedPageBreak/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9440D5" w:rsidRPr="00097548" w14:paraId="17830848" w14:textId="77777777" w:rsidTr="00775DC8">
        <w:trPr>
          <w:trHeight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B8892" w14:textId="77777777" w:rsidR="009440D5" w:rsidRPr="00097548" w:rsidRDefault="009440D5" w:rsidP="00047DBA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9440D5" w:rsidRPr="0098525A" w14:paraId="4116C963" w14:textId="77777777" w:rsidTr="00775DC8">
        <w:trPr>
          <w:trHeight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17153" w14:textId="77777777" w:rsidR="009440D5" w:rsidRPr="00097548" w:rsidRDefault="009440D5" w:rsidP="00047DBA">
            <w:pPr>
              <w:contextualSpacing/>
              <w:rPr>
                <w:b/>
                <w:sz w:val="21"/>
                <w:szCs w:val="21"/>
                <w:u w:val="single"/>
              </w:rPr>
            </w:pPr>
            <w:r w:rsidRPr="00097548"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1BC5355A" w14:textId="77777777" w:rsidR="009440D5" w:rsidRDefault="009440D5" w:rsidP="00047DBA">
            <w:pPr>
              <w:pStyle w:val="ListParagraph"/>
              <w:numPr>
                <w:ilvl w:val="0"/>
                <w:numId w:val="1"/>
              </w:numPr>
              <w:rPr>
                <w:b/>
                <w:sz w:val="21"/>
                <w:szCs w:val="21"/>
              </w:rPr>
            </w:pPr>
            <w:r w:rsidRPr="00E36616"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779C7A02" w14:textId="13B3B2A8" w:rsidR="009440D5" w:rsidRDefault="009440D5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E36616">
              <w:rPr>
                <w:sz w:val="21"/>
                <w:szCs w:val="21"/>
              </w:rPr>
              <w:t xml:space="preserve">Some courses may also fulfill GE requirements. Visit the GE website for course selection: </w:t>
            </w:r>
            <w:r w:rsidR="00E97E9F">
              <w:rPr>
                <w:rFonts w:eastAsia="Times New Roman"/>
                <w:sz w:val="21"/>
                <w:szCs w:val="21"/>
              </w:rPr>
              <w:t>csulb.edu/general-education.</w:t>
            </w:r>
          </w:p>
          <w:p w14:paraId="4901A765" w14:textId="0DEC0838" w:rsidR="009440D5" w:rsidRDefault="009440D5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1059A2"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33040EF5" w14:textId="416BA2FC" w:rsidR="008C7114" w:rsidRDefault="008C7114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5F7FB384" w14:textId="77777777" w:rsidR="009440D5" w:rsidRPr="0098525A" w:rsidRDefault="009440D5" w:rsidP="00047DB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98525A"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9440D5" w14:paraId="0E0BDD1D" w14:textId="77777777" w:rsidTr="00775DC8">
        <w:trPr>
          <w:trHeight w:val="302"/>
          <w:jc w:val="center"/>
        </w:trPr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8AD2A" w14:textId="77777777" w:rsidR="009440D5" w:rsidRDefault="009440D5" w:rsidP="00047DBA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7E1B2" w14:textId="77777777" w:rsidR="009440D5" w:rsidRDefault="009440D5" w:rsidP="00047DBA">
            <w:pPr>
              <w:rPr>
                <w:sz w:val="21"/>
                <w:szCs w:val="21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A67C6" w14:textId="77777777" w:rsidR="009440D5" w:rsidRDefault="009440D5" w:rsidP="00047DBA">
            <w:pPr>
              <w:rPr>
                <w:sz w:val="21"/>
                <w:szCs w:val="21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BBF05" w14:textId="77777777" w:rsidR="009440D5" w:rsidRDefault="009440D5" w:rsidP="00047DBA">
            <w:pPr>
              <w:rPr>
                <w:sz w:val="21"/>
                <w:szCs w:val="21"/>
              </w:rPr>
            </w:pPr>
          </w:p>
        </w:tc>
      </w:tr>
      <w:tr w:rsidR="009440D5" w:rsidRPr="000B3862" w14:paraId="7E0434EC" w14:textId="77777777" w:rsidTr="00775DC8">
        <w:trPr>
          <w:trHeight w:val="302"/>
          <w:jc w:val="center"/>
        </w:trPr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E6125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1D0D0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8585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2FD82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communicationstudies</w:t>
            </w:r>
          </w:p>
        </w:tc>
      </w:tr>
      <w:tr w:rsidR="009440D5" w:rsidRPr="000B3862" w14:paraId="28255C67" w14:textId="77777777" w:rsidTr="00775DC8">
        <w:trPr>
          <w:trHeight w:val="302"/>
          <w:jc w:val="center"/>
        </w:trPr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F33A1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C5E8F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48132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D45A2" w14:textId="77777777" w:rsidR="009440D5" w:rsidRPr="000B3862" w:rsidRDefault="009440D5" w:rsidP="00047DB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9440D5" w:rsidRPr="00B213DA" w14:paraId="6191E365" w14:textId="77777777" w:rsidTr="00775DC8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69B55" w14:textId="77777777" w:rsidR="009440D5" w:rsidRPr="00B213DA" w:rsidRDefault="009440D5" w:rsidP="00047DBA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  <w:tr w:rsidR="009440D5" w14:paraId="49BBEFBB" w14:textId="77777777" w:rsidTr="00775DC8">
        <w:trPr>
          <w:trHeight w:hRule="exact" w:val="302"/>
          <w:jc w:val="center"/>
        </w:trPr>
        <w:tc>
          <w:tcPr>
            <w:tcW w:w="114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D7987" w14:textId="6AF0D599" w:rsidR="009440D5" w:rsidRDefault="009440D5" w:rsidP="00047DBA">
            <w:pPr>
              <w:jc w:val="center"/>
              <w:rPr>
                <w:sz w:val="21"/>
                <w:szCs w:val="21"/>
              </w:rPr>
            </w:pPr>
            <w:r w:rsidRPr="00B213DA">
              <w:rPr>
                <w:i/>
                <w:iCs/>
                <w:sz w:val="20"/>
                <w:szCs w:val="20"/>
              </w:rPr>
              <w:t xml:space="preserve">Checklists are available on </w:t>
            </w:r>
            <w:r w:rsidR="00AD5D35">
              <w:rPr>
                <w:i/>
                <w:iCs/>
                <w:sz w:val="20"/>
                <w:szCs w:val="20"/>
              </w:rPr>
              <w:t xml:space="preserve">the Communication Studies Dept. website </w:t>
            </w:r>
            <w:r w:rsidRPr="00B213DA">
              <w:rPr>
                <w:i/>
                <w:iCs/>
                <w:sz w:val="20"/>
                <w:szCs w:val="20"/>
              </w:rPr>
              <w:t xml:space="preserve">the </w:t>
            </w:r>
            <w:hyperlink r:id="rId11" w:history="1">
              <w:r w:rsidRPr="00B213DA">
                <w:rPr>
                  <w:rStyle w:val="Hyperlink"/>
                  <w:i/>
                  <w:iCs/>
                  <w:sz w:val="20"/>
                  <w:szCs w:val="20"/>
                </w:rPr>
                <w:t>ATLAS website</w:t>
              </w:r>
            </w:hyperlink>
          </w:p>
        </w:tc>
      </w:tr>
    </w:tbl>
    <w:p w14:paraId="3F07AE72" w14:textId="77777777" w:rsidR="001E4E23" w:rsidRDefault="001E4E23" w:rsidP="006F2AD7"/>
    <w:sectPr w:rsidR="001E4E23" w:rsidSect="00721C03">
      <w:headerReference w:type="default" r:id="rId12"/>
      <w:footerReference w:type="default" r:id="rId13"/>
      <w:type w:val="continuous"/>
      <w:pgSz w:w="12240" w:h="15840"/>
      <w:pgMar w:top="360" w:right="360" w:bottom="576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9366D" w14:textId="77777777" w:rsidR="00F52E07" w:rsidRDefault="00F52E07" w:rsidP="00F51067">
      <w:pPr>
        <w:spacing w:after="0" w:line="240" w:lineRule="auto"/>
      </w:pPr>
      <w:r>
        <w:separator/>
      </w:r>
    </w:p>
  </w:endnote>
  <w:endnote w:type="continuationSeparator" w:id="0">
    <w:p w14:paraId="5CA2DF92" w14:textId="77777777" w:rsidR="00F52E07" w:rsidRDefault="00F52E07" w:rsidP="00F51067">
      <w:pPr>
        <w:spacing w:after="0" w:line="240" w:lineRule="auto"/>
      </w:pPr>
      <w:r>
        <w:continuationSeparator/>
      </w:r>
    </w:p>
  </w:endnote>
  <w:endnote w:type="continuationNotice" w:id="1">
    <w:p w14:paraId="7D19ADCF" w14:textId="77777777" w:rsidR="00F52E07" w:rsidRDefault="00F52E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3BB15" w14:textId="14F4CC4E" w:rsidR="009A590F" w:rsidRPr="00AD46DF" w:rsidRDefault="009A590F" w:rsidP="00AD46DF">
    <w:pPr>
      <w:pStyle w:val="Head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648EA" w14:textId="77777777" w:rsidR="00F52E07" w:rsidRDefault="00F52E07" w:rsidP="00F51067">
      <w:pPr>
        <w:spacing w:after="0" w:line="240" w:lineRule="auto"/>
      </w:pPr>
      <w:r>
        <w:separator/>
      </w:r>
    </w:p>
  </w:footnote>
  <w:footnote w:type="continuationSeparator" w:id="0">
    <w:p w14:paraId="6B978355" w14:textId="77777777" w:rsidR="00F52E07" w:rsidRDefault="00F52E07" w:rsidP="00F51067">
      <w:pPr>
        <w:spacing w:after="0" w:line="240" w:lineRule="auto"/>
      </w:pPr>
      <w:r>
        <w:continuationSeparator/>
      </w:r>
    </w:p>
  </w:footnote>
  <w:footnote w:type="continuationNotice" w:id="1">
    <w:p w14:paraId="536A51E5" w14:textId="77777777" w:rsidR="00F52E07" w:rsidRDefault="00F52E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23491" w14:textId="688E9DF4" w:rsidR="009A590F" w:rsidRPr="00613091" w:rsidRDefault="009A590F" w:rsidP="00613091">
    <w:pPr>
      <w:spacing w:after="160" w:line="259" w:lineRule="auto"/>
      <w:jc w:val="center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42A11"/>
    <w:multiLevelType w:val="hybridMultilevel"/>
    <w:tmpl w:val="AE1C0C22"/>
    <w:lvl w:ilvl="0" w:tplc="EC6449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489637">
    <w:abstractNumId w:val="3"/>
  </w:num>
  <w:num w:numId="2" w16cid:durableId="1543513984">
    <w:abstractNumId w:val="7"/>
  </w:num>
  <w:num w:numId="3" w16cid:durableId="837503208">
    <w:abstractNumId w:val="0"/>
  </w:num>
  <w:num w:numId="4" w16cid:durableId="1523664362">
    <w:abstractNumId w:val="2"/>
  </w:num>
  <w:num w:numId="5" w16cid:durableId="105733788">
    <w:abstractNumId w:val="4"/>
  </w:num>
  <w:num w:numId="6" w16cid:durableId="1358507435">
    <w:abstractNumId w:val="1"/>
  </w:num>
  <w:num w:numId="7" w16cid:durableId="188953253">
    <w:abstractNumId w:val="6"/>
  </w:num>
  <w:num w:numId="8" w16cid:durableId="3490625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Q0sDAzMjUzMjBQ0lEKTi0uzszPAykwrAUASRlNqCwAAAA="/>
  </w:docVars>
  <w:rsids>
    <w:rsidRoot w:val="00F51067"/>
    <w:rsid w:val="0000405F"/>
    <w:rsid w:val="00011AB8"/>
    <w:rsid w:val="00027767"/>
    <w:rsid w:val="00027AB3"/>
    <w:rsid w:val="00034BC0"/>
    <w:rsid w:val="00036EF2"/>
    <w:rsid w:val="000430BB"/>
    <w:rsid w:val="00044ED9"/>
    <w:rsid w:val="00046012"/>
    <w:rsid w:val="00057176"/>
    <w:rsid w:val="00063DC0"/>
    <w:rsid w:val="0009261D"/>
    <w:rsid w:val="000A2226"/>
    <w:rsid w:val="000A3AC5"/>
    <w:rsid w:val="000A40B5"/>
    <w:rsid w:val="000B3862"/>
    <w:rsid w:val="000B3E79"/>
    <w:rsid w:val="000C42F9"/>
    <w:rsid w:val="000D6D35"/>
    <w:rsid w:val="000E01B1"/>
    <w:rsid w:val="000F50B2"/>
    <w:rsid w:val="00101093"/>
    <w:rsid w:val="00104F1E"/>
    <w:rsid w:val="0011209B"/>
    <w:rsid w:val="001148DF"/>
    <w:rsid w:val="00122062"/>
    <w:rsid w:val="00130D7D"/>
    <w:rsid w:val="0013365D"/>
    <w:rsid w:val="00136A73"/>
    <w:rsid w:val="001444CB"/>
    <w:rsid w:val="00147E41"/>
    <w:rsid w:val="001650A2"/>
    <w:rsid w:val="00176097"/>
    <w:rsid w:val="001959AD"/>
    <w:rsid w:val="001A1753"/>
    <w:rsid w:val="001B126C"/>
    <w:rsid w:val="001C6EB0"/>
    <w:rsid w:val="001E2FE4"/>
    <w:rsid w:val="001E4E23"/>
    <w:rsid w:val="001E500E"/>
    <w:rsid w:val="001F18B3"/>
    <w:rsid w:val="001F65B1"/>
    <w:rsid w:val="00211276"/>
    <w:rsid w:val="002148F4"/>
    <w:rsid w:val="00221DD0"/>
    <w:rsid w:val="0022207D"/>
    <w:rsid w:val="0022241A"/>
    <w:rsid w:val="00237396"/>
    <w:rsid w:val="002565DC"/>
    <w:rsid w:val="002600D8"/>
    <w:rsid w:val="0026560B"/>
    <w:rsid w:val="00271C1E"/>
    <w:rsid w:val="00272CC9"/>
    <w:rsid w:val="00281C3A"/>
    <w:rsid w:val="0028425E"/>
    <w:rsid w:val="002911E3"/>
    <w:rsid w:val="002B5161"/>
    <w:rsid w:val="002C5C2A"/>
    <w:rsid w:val="002D1EE8"/>
    <w:rsid w:val="002E0254"/>
    <w:rsid w:val="00307920"/>
    <w:rsid w:val="00311724"/>
    <w:rsid w:val="003141E4"/>
    <w:rsid w:val="0035208A"/>
    <w:rsid w:val="0036629E"/>
    <w:rsid w:val="00372F7E"/>
    <w:rsid w:val="00382264"/>
    <w:rsid w:val="003848CC"/>
    <w:rsid w:val="00392874"/>
    <w:rsid w:val="00396586"/>
    <w:rsid w:val="003A072D"/>
    <w:rsid w:val="003B3C90"/>
    <w:rsid w:val="003C395D"/>
    <w:rsid w:val="003C6705"/>
    <w:rsid w:val="003C7803"/>
    <w:rsid w:val="003F485D"/>
    <w:rsid w:val="00402DB5"/>
    <w:rsid w:val="0040370F"/>
    <w:rsid w:val="00404D12"/>
    <w:rsid w:val="0042575B"/>
    <w:rsid w:val="00454146"/>
    <w:rsid w:val="0045700F"/>
    <w:rsid w:val="00460E53"/>
    <w:rsid w:val="004669AC"/>
    <w:rsid w:val="00467FBD"/>
    <w:rsid w:val="004753E4"/>
    <w:rsid w:val="004C3FBF"/>
    <w:rsid w:val="004E7F68"/>
    <w:rsid w:val="004F33FC"/>
    <w:rsid w:val="00506EB5"/>
    <w:rsid w:val="00512E18"/>
    <w:rsid w:val="00541C1C"/>
    <w:rsid w:val="005435E1"/>
    <w:rsid w:val="00556ED8"/>
    <w:rsid w:val="005623A3"/>
    <w:rsid w:val="005930AC"/>
    <w:rsid w:val="005A6E35"/>
    <w:rsid w:val="005B271A"/>
    <w:rsid w:val="005C1369"/>
    <w:rsid w:val="005D3A40"/>
    <w:rsid w:val="006112CB"/>
    <w:rsid w:val="00613091"/>
    <w:rsid w:val="0061463C"/>
    <w:rsid w:val="00615421"/>
    <w:rsid w:val="00625324"/>
    <w:rsid w:val="006353D5"/>
    <w:rsid w:val="00642C5D"/>
    <w:rsid w:val="00660E29"/>
    <w:rsid w:val="006671D5"/>
    <w:rsid w:val="00667E66"/>
    <w:rsid w:val="00696171"/>
    <w:rsid w:val="006A4F11"/>
    <w:rsid w:val="006C05BE"/>
    <w:rsid w:val="006C0D12"/>
    <w:rsid w:val="006F2AD7"/>
    <w:rsid w:val="0070444C"/>
    <w:rsid w:val="0070634B"/>
    <w:rsid w:val="0071265D"/>
    <w:rsid w:val="00714ED5"/>
    <w:rsid w:val="00721C03"/>
    <w:rsid w:val="00731315"/>
    <w:rsid w:val="0073577D"/>
    <w:rsid w:val="00737AF3"/>
    <w:rsid w:val="007411AB"/>
    <w:rsid w:val="00746295"/>
    <w:rsid w:val="00767EC1"/>
    <w:rsid w:val="007731C8"/>
    <w:rsid w:val="00775DC8"/>
    <w:rsid w:val="00786479"/>
    <w:rsid w:val="007A6343"/>
    <w:rsid w:val="007A7DB0"/>
    <w:rsid w:val="007B4AB7"/>
    <w:rsid w:val="007C73CB"/>
    <w:rsid w:val="007D1A38"/>
    <w:rsid w:val="007F3330"/>
    <w:rsid w:val="008018DB"/>
    <w:rsid w:val="00803FB7"/>
    <w:rsid w:val="008055DE"/>
    <w:rsid w:val="00822977"/>
    <w:rsid w:val="00831729"/>
    <w:rsid w:val="00831B56"/>
    <w:rsid w:val="00851396"/>
    <w:rsid w:val="00857502"/>
    <w:rsid w:val="00865550"/>
    <w:rsid w:val="00866EAA"/>
    <w:rsid w:val="0087378C"/>
    <w:rsid w:val="00877C50"/>
    <w:rsid w:val="00884910"/>
    <w:rsid w:val="008A5E35"/>
    <w:rsid w:val="008B0CC9"/>
    <w:rsid w:val="008B1816"/>
    <w:rsid w:val="008B1D5B"/>
    <w:rsid w:val="008C3A61"/>
    <w:rsid w:val="008C6400"/>
    <w:rsid w:val="008C7114"/>
    <w:rsid w:val="008D1A7A"/>
    <w:rsid w:val="008D4432"/>
    <w:rsid w:val="008E1807"/>
    <w:rsid w:val="008E3EE8"/>
    <w:rsid w:val="008E76C2"/>
    <w:rsid w:val="00905D22"/>
    <w:rsid w:val="00916AF8"/>
    <w:rsid w:val="00917765"/>
    <w:rsid w:val="009219B1"/>
    <w:rsid w:val="00933ECE"/>
    <w:rsid w:val="009440D5"/>
    <w:rsid w:val="0094419E"/>
    <w:rsid w:val="00945DE7"/>
    <w:rsid w:val="00970508"/>
    <w:rsid w:val="00981A71"/>
    <w:rsid w:val="00986BAB"/>
    <w:rsid w:val="00987DC4"/>
    <w:rsid w:val="00992192"/>
    <w:rsid w:val="009A0044"/>
    <w:rsid w:val="009A27CD"/>
    <w:rsid w:val="009A282B"/>
    <w:rsid w:val="009A590F"/>
    <w:rsid w:val="009B181A"/>
    <w:rsid w:val="009B461D"/>
    <w:rsid w:val="009D44E9"/>
    <w:rsid w:val="009E57D3"/>
    <w:rsid w:val="009F2437"/>
    <w:rsid w:val="00A179FF"/>
    <w:rsid w:val="00A30980"/>
    <w:rsid w:val="00A31EA0"/>
    <w:rsid w:val="00A34871"/>
    <w:rsid w:val="00A37C8F"/>
    <w:rsid w:val="00A40B54"/>
    <w:rsid w:val="00A729C6"/>
    <w:rsid w:val="00AD029E"/>
    <w:rsid w:val="00AD4229"/>
    <w:rsid w:val="00AD46DF"/>
    <w:rsid w:val="00AD55BC"/>
    <w:rsid w:val="00AD5D35"/>
    <w:rsid w:val="00AE3F1D"/>
    <w:rsid w:val="00AE5351"/>
    <w:rsid w:val="00AE726A"/>
    <w:rsid w:val="00AF00D0"/>
    <w:rsid w:val="00AF7EBB"/>
    <w:rsid w:val="00B2215B"/>
    <w:rsid w:val="00B22F27"/>
    <w:rsid w:val="00B81C3B"/>
    <w:rsid w:val="00B83A0D"/>
    <w:rsid w:val="00B9727C"/>
    <w:rsid w:val="00BB2957"/>
    <w:rsid w:val="00BB3FB5"/>
    <w:rsid w:val="00BC1019"/>
    <w:rsid w:val="00BC69E7"/>
    <w:rsid w:val="00BF1503"/>
    <w:rsid w:val="00BF26A3"/>
    <w:rsid w:val="00BF2C33"/>
    <w:rsid w:val="00BF2CAA"/>
    <w:rsid w:val="00BF4FAA"/>
    <w:rsid w:val="00BF6E8D"/>
    <w:rsid w:val="00C22F30"/>
    <w:rsid w:val="00C30FCC"/>
    <w:rsid w:val="00C33A85"/>
    <w:rsid w:val="00C87A6E"/>
    <w:rsid w:val="00C9405E"/>
    <w:rsid w:val="00C96511"/>
    <w:rsid w:val="00CB231B"/>
    <w:rsid w:val="00CC283C"/>
    <w:rsid w:val="00CC2FBE"/>
    <w:rsid w:val="00CC5E26"/>
    <w:rsid w:val="00CD10F4"/>
    <w:rsid w:val="00CE0885"/>
    <w:rsid w:val="00CE5363"/>
    <w:rsid w:val="00D03249"/>
    <w:rsid w:val="00D040C8"/>
    <w:rsid w:val="00D1174C"/>
    <w:rsid w:val="00D30306"/>
    <w:rsid w:val="00D31492"/>
    <w:rsid w:val="00D41725"/>
    <w:rsid w:val="00D43747"/>
    <w:rsid w:val="00D53129"/>
    <w:rsid w:val="00D57739"/>
    <w:rsid w:val="00D6557F"/>
    <w:rsid w:val="00D718C3"/>
    <w:rsid w:val="00D76C58"/>
    <w:rsid w:val="00DA5CCB"/>
    <w:rsid w:val="00DE5C45"/>
    <w:rsid w:val="00DF5B74"/>
    <w:rsid w:val="00E0238F"/>
    <w:rsid w:val="00E04164"/>
    <w:rsid w:val="00E264C1"/>
    <w:rsid w:val="00E3274B"/>
    <w:rsid w:val="00E56118"/>
    <w:rsid w:val="00E66D8A"/>
    <w:rsid w:val="00E67EB7"/>
    <w:rsid w:val="00E748E4"/>
    <w:rsid w:val="00E976A0"/>
    <w:rsid w:val="00E97E9F"/>
    <w:rsid w:val="00EB0CE7"/>
    <w:rsid w:val="00EC5D09"/>
    <w:rsid w:val="00EC7F16"/>
    <w:rsid w:val="00EE141A"/>
    <w:rsid w:val="00F06440"/>
    <w:rsid w:val="00F06D0D"/>
    <w:rsid w:val="00F2289F"/>
    <w:rsid w:val="00F44844"/>
    <w:rsid w:val="00F45078"/>
    <w:rsid w:val="00F4727B"/>
    <w:rsid w:val="00F51067"/>
    <w:rsid w:val="00F52E07"/>
    <w:rsid w:val="00F535A2"/>
    <w:rsid w:val="00F605D1"/>
    <w:rsid w:val="00F8081A"/>
    <w:rsid w:val="00F9132E"/>
    <w:rsid w:val="00FC15BA"/>
    <w:rsid w:val="00FC43B0"/>
    <w:rsid w:val="00FC4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61C683A"/>
  <w15:docId w15:val="{E1575F84-8325-4528-8491-617332C7C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0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8081A"/>
    <w:rPr>
      <w:color w:val="0000FF"/>
      <w:u w:val="single"/>
    </w:rPr>
  </w:style>
  <w:style w:type="paragraph" w:styleId="Revision">
    <w:name w:val="Revision"/>
    <w:hidden/>
    <w:uiPriority w:val="99"/>
    <w:semiHidden/>
    <w:rsid w:val="00714ED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705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5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5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5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508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5700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5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la.csulb.edu/atlas/advising/degree-info/checklist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D6515C96A0D5408E8971633C562C65" ma:contentTypeVersion="16" ma:contentTypeDescription="Create a new document." ma:contentTypeScope="" ma:versionID="d04ce4b8af703904de14eb54c91a2647">
  <xsd:schema xmlns:xsd="http://www.w3.org/2001/XMLSchema" xmlns:xs="http://www.w3.org/2001/XMLSchema" xmlns:p="http://schemas.microsoft.com/office/2006/metadata/properties" xmlns:ns2="d4df0fc5-e7c4-4432-ad17-4ee1495bc0f8" xmlns:ns3="d556e049-e0e0-48f6-9a7d-3196b0aadc31" targetNamespace="http://schemas.microsoft.com/office/2006/metadata/properties" ma:root="true" ma:fieldsID="db4c21ad69f8395ff1df30aa19b75814" ns2:_="" ns3:_="">
    <xsd:import namespace="d4df0fc5-e7c4-4432-ad17-4ee1495bc0f8"/>
    <xsd:import namespace="d556e049-e0e0-48f6-9a7d-3196b0aad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f0fc5-e7c4-4432-ad17-4ee1495bc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33f2cb7-7951-459f-bee5-9a1dad45a3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d8e873-397a-4694-a116-e67bd0bf69ea}" ma:internalName="TaxCatchAll" ma:showField="CatchAllData" ma:web="d556e049-e0e0-48f6-9a7d-3196b0aad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df0fc5-e7c4-4432-ad17-4ee1495bc0f8">
      <Terms xmlns="http://schemas.microsoft.com/office/infopath/2007/PartnerControls"/>
    </lcf76f155ced4ddcb4097134ff3c332f>
    <TaxCatchAll xmlns="d556e049-e0e0-48f6-9a7d-3196b0aadc3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E1D07-0CC3-40ED-B005-570F33027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f0fc5-e7c4-4432-ad17-4ee1495bc0f8"/>
    <ds:schemaRef ds:uri="d556e049-e0e0-48f6-9a7d-3196b0aad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527F5C-ED8C-4705-8C28-8E52A2937F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7105EA-DCC4-40D3-A94C-3822C7C06E50}">
  <ds:schemaRefs>
    <ds:schemaRef ds:uri="http://schemas.microsoft.com/office/2006/metadata/properties"/>
    <ds:schemaRef ds:uri="http://schemas.microsoft.com/office/infopath/2007/PartnerControls"/>
    <ds:schemaRef ds:uri="d4df0fc5-e7c4-4432-ad17-4ee1495bc0f8"/>
    <ds:schemaRef ds:uri="d556e049-e0e0-48f6-9a7d-3196b0aadc31"/>
  </ds:schemaRefs>
</ds:datastoreItem>
</file>

<file path=customXml/itemProps4.xml><?xml version="1.0" encoding="utf-8"?>
<ds:datastoreItem xmlns:ds="http://schemas.openxmlformats.org/officeDocument/2006/customXml" ds:itemID="{F06FDB90-BC3E-44A2-B1B7-FB6AE1F41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 Option in Communication, Culture, and Public Affairs</vt:lpstr>
    </vt:vector>
  </TitlesOfParts>
  <Manager/>
  <Company>CSULB College of Liberal Arts</Company>
  <LinksUpToDate>false</LinksUpToDate>
  <CharactersWithSpaces>38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 Option in Communication, Culture, and Public Affairs</dc:title>
  <dc:subject/>
  <dc:creator>ATLAS</dc:creator>
  <cp:keywords/>
  <dc:description/>
  <cp:lastModifiedBy>Dawn Kelsey</cp:lastModifiedBy>
  <cp:revision>3</cp:revision>
  <cp:lastPrinted>2022-04-26T21:08:00Z</cp:lastPrinted>
  <dcterms:created xsi:type="dcterms:W3CDTF">2022-05-31T14:22:00Z</dcterms:created>
  <dcterms:modified xsi:type="dcterms:W3CDTF">2022-05-31T14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6515C96A0D5408E8971633C562C65</vt:lpwstr>
  </property>
  <property fmtid="{D5CDD505-2E9C-101B-9397-08002B2CF9AE}" pid="3" name="MediaServiceImageTags">
    <vt:lpwstr/>
  </property>
</Properties>
</file>